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CA3F9" w14:textId="3CE96B0B" w:rsidR="00E91821" w:rsidRDefault="00E91821" w:rsidP="006D2779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2FFD646" w14:textId="77777777" w:rsidR="00DC24DC" w:rsidRPr="00DC24DC" w:rsidRDefault="00DC24DC" w:rsidP="006D2779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C2412BD" w14:textId="0DC3F95D" w:rsidR="0056123F" w:rsidRPr="00DC24DC" w:rsidRDefault="008B212E" w:rsidP="008F44D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C24DC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03A6181D" wp14:editId="1E10B005">
            <wp:simplePos x="0" y="0"/>
            <wp:positionH relativeFrom="column">
              <wp:posOffset>-201047</wp:posOffset>
            </wp:positionH>
            <wp:positionV relativeFrom="paragraph">
              <wp:posOffset>170815</wp:posOffset>
            </wp:positionV>
            <wp:extent cx="1114425" cy="1114425"/>
            <wp:effectExtent l="0" t="0" r="9525" b="9525"/>
            <wp:wrapNone/>
            <wp:docPr id="1" name="Resim 1" descr="D:\İNDİRİLENLER\iste_ar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İNDİRİLENLER\iste_arm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24DC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0AA89EB0" wp14:editId="43E43010">
            <wp:simplePos x="0" y="0"/>
            <wp:positionH relativeFrom="column">
              <wp:posOffset>4915397</wp:posOffset>
            </wp:positionH>
            <wp:positionV relativeFrom="paragraph">
              <wp:posOffset>165735</wp:posOffset>
            </wp:positionV>
            <wp:extent cx="1114425" cy="1114425"/>
            <wp:effectExtent l="0" t="0" r="9525" b="9525"/>
            <wp:wrapNone/>
            <wp:docPr id="2" name="Resim 2" descr="D:\İNDİRİLENLER\iste_ar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İNDİRİLENLER\iste_arm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EFAE1B" w14:textId="6DE26BF7" w:rsidR="0056123F" w:rsidRPr="00DC24DC" w:rsidRDefault="0056123F" w:rsidP="008F44D3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DC24DC">
        <w:rPr>
          <w:rFonts w:ascii="Times New Roman" w:hAnsi="Times New Roman" w:cs="Times New Roman"/>
          <w:b/>
        </w:rPr>
        <w:t>202</w:t>
      </w:r>
      <w:r w:rsidR="00882914" w:rsidRPr="00DC24DC">
        <w:rPr>
          <w:rFonts w:ascii="Times New Roman" w:hAnsi="Times New Roman" w:cs="Times New Roman"/>
          <w:b/>
        </w:rPr>
        <w:t>5</w:t>
      </w:r>
      <w:r w:rsidRPr="00DC24DC">
        <w:rPr>
          <w:rFonts w:ascii="Times New Roman" w:hAnsi="Times New Roman" w:cs="Times New Roman"/>
          <w:b/>
        </w:rPr>
        <w:t>-202</w:t>
      </w:r>
      <w:r w:rsidR="00882914" w:rsidRPr="00DC24DC">
        <w:rPr>
          <w:rFonts w:ascii="Times New Roman" w:hAnsi="Times New Roman" w:cs="Times New Roman"/>
          <w:b/>
        </w:rPr>
        <w:t>6</w:t>
      </w:r>
      <w:r w:rsidRPr="00DC24DC">
        <w:rPr>
          <w:rFonts w:ascii="Times New Roman" w:hAnsi="Times New Roman" w:cs="Times New Roman"/>
          <w:b/>
        </w:rPr>
        <w:t xml:space="preserve"> ÖĞRETİM YILI BAHAR DÖNEMİ</w:t>
      </w:r>
    </w:p>
    <w:p w14:paraId="2371AA64" w14:textId="77777777" w:rsidR="0056123F" w:rsidRPr="00DC24DC" w:rsidRDefault="0056123F" w:rsidP="008F44D3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DC24DC">
        <w:rPr>
          <w:rFonts w:ascii="Times New Roman" w:hAnsi="Times New Roman" w:cs="Times New Roman"/>
          <w:b/>
        </w:rPr>
        <w:t xml:space="preserve">İSTE İNŞAAT MÜH. BÖLÜMÜ </w:t>
      </w:r>
    </w:p>
    <w:p w14:paraId="5D73803E" w14:textId="678055FF" w:rsidR="0056123F" w:rsidRPr="00DC24DC" w:rsidRDefault="0056123F" w:rsidP="008F44D3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DC24DC">
        <w:rPr>
          <w:rFonts w:ascii="Times New Roman" w:hAnsi="Times New Roman" w:cs="Times New Roman"/>
          <w:b/>
        </w:rPr>
        <w:t>3. SINIF SEÇMELİ DERS TERCİH LİSTESİ</w:t>
      </w:r>
    </w:p>
    <w:p w14:paraId="5023FFF4" w14:textId="77777777" w:rsidR="006D2779" w:rsidRPr="00DC24DC" w:rsidRDefault="006D2779" w:rsidP="006D2779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Style w:val="TabloKlavuzu"/>
        <w:tblW w:w="7145" w:type="dxa"/>
        <w:jc w:val="center"/>
        <w:tblLook w:val="04A0" w:firstRow="1" w:lastRow="0" w:firstColumn="1" w:lastColumn="0" w:noHBand="0" w:noVBand="1"/>
      </w:tblPr>
      <w:tblGrid>
        <w:gridCol w:w="846"/>
        <w:gridCol w:w="1417"/>
        <w:gridCol w:w="3119"/>
        <w:gridCol w:w="1763"/>
      </w:tblGrid>
      <w:tr w:rsidR="00E91821" w:rsidRPr="00DC24DC" w14:paraId="154EB716" w14:textId="77777777" w:rsidTr="000D6698">
        <w:trPr>
          <w:trHeight w:val="567"/>
          <w:jc w:val="center"/>
        </w:trPr>
        <w:tc>
          <w:tcPr>
            <w:tcW w:w="7145" w:type="dxa"/>
            <w:gridSpan w:val="4"/>
            <w:vAlign w:val="center"/>
          </w:tcPr>
          <w:p w14:paraId="101F2157" w14:textId="77777777" w:rsidR="00E91821" w:rsidRPr="00DC24DC" w:rsidRDefault="00E91821" w:rsidP="00E9182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SEÇMELİ DERS LİSTESİ</w:t>
            </w:r>
          </w:p>
        </w:tc>
      </w:tr>
      <w:tr w:rsidR="00E91821" w:rsidRPr="00DC24DC" w14:paraId="0BE56F81" w14:textId="77777777" w:rsidTr="008633A0">
        <w:trPr>
          <w:trHeight w:val="567"/>
          <w:jc w:val="center"/>
        </w:trPr>
        <w:tc>
          <w:tcPr>
            <w:tcW w:w="846" w:type="dxa"/>
            <w:vAlign w:val="center"/>
          </w:tcPr>
          <w:p w14:paraId="1979BDE7" w14:textId="77777777" w:rsidR="00E91821" w:rsidRPr="00DC24DC" w:rsidRDefault="00E91821" w:rsidP="008633A0">
            <w:pPr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Sıra</w:t>
            </w:r>
          </w:p>
        </w:tc>
        <w:tc>
          <w:tcPr>
            <w:tcW w:w="1417" w:type="dxa"/>
            <w:vAlign w:val="center"/>
          </w:tcPr>
          <w:p w14:paraId="6E770614" w14:textId="77777777" w:rsidR="00E91821" w:rsidRPr="00DC24DC" w:rsidRDefault="00E91821" w:rsidP="008633A0">
            <w:pPr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3119" w:type="dxa"/>
            <w:vAlign w:val="center"/>
          </w:tcPr>
          <w:p w14:paraId="67313230" w14:textId="77777777" w:rsidR="00E91821" w:rsidRPr="00DC24DC" w:rsidRDefault="00E91821" w:rsidP="008633A0">
            <w:pPr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1763" w:type="dxa"/>
            <w:vAlign w:val="center"/>
          </w:tcPr>
          <w:p w14:paraId="655F3E44" w14:textId="77777777" w:rsidR="00FD12C2" w:rsidRPr="00DC24DC" w:rsidRDefault="00FD12C2" w:rsidP="008633A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Tercih</w:t>
            </w:r>
          </w:p>
          <w:p w14:paraId="11E4A6F3" w14:textId="77777777" w:rsidR="00E91821" w:rsidRPr="00DC24DC" w:rsidRDefault="00E91821" w:rsidP="008633A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Sıralama</w:t>
            </w:r>
          </w:p>
        </w:tc>
      </w:tr>
      <w:tr w:rsidR="007D084B" w:rsidRPr="00DC24DC" w14:paraId="2C4FEDE5" w14:textId="77777777" w:rsidTr="008633A0">
        <w:trPr>
          <w:trHeight w:val="567"/>
          <w:jc w:val="center"/>
        </w:trPr>
        <w:tc>
          <w:tcPr>
            <w:tcW w:w="846" w:type="dxa"/>
            <w:vAlign w:val="center"/>
          </w:tcPr>
          <w:p w14:paraId="7BF35651" w14:textId="77777777" w:rsidR="007D084B" w:rsidRPr="00DC24DC" w:rsidRDefault="007D084B" w:rsidP="00E91821">
            <w:pPr>
              <w:jc w:val="center"/>
              <w:rPr>
                <w:rFonts w:ascii="Times New Roman" w:hAnsi="Times New Roman" w:cs="Times New Roman"/>
              </w:rPr>
            </w:pPr>
            <w:r w:rsidRPr="00DC24D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7" w:type="dxa"/>
            <w:vAlign w:val="center"/>
          </w:tcPr>
          <w:p w14:paraId="414352F1" w14:textId="34CF8FA5" w:rsidR="007D084B" w:rsidRPr="00DC24DC" w:rsidRDefault="007D084B" w:rsidP="00EF01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Ş 36</w:t>
            </w:r>
            <w:r w:rsidR="008633A0"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3119" w:type="dxa"/>
            <w:vAlign w:val="center"/>
          </w:tcPr>
          <w:p w14:paraId="4ED1C895" w14:textId="117F06BF" w:rsidR="007D084B" w:rsidRPr="00DC24DC" w:rsidRDefault="008633A0" w:rsidP="008633A0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ol Üstyapıları</w:t>
            </w:r>
          </w:p>
        </w:tc>
        <w:tc>
          <w:tcPr>
            <w:tcW w:w="1763" w:type="dxa"/>
            <w:vAlign w:val="center"/>
          </w:tcPr>
          <w:p w14:paraId="6108DE95" w14:textId="77777777" w:rsidR="007D084B" w:rsidRPr="00DC24DC" w:rsidRDefault="007D084B" w:rsidP="00E9182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7F23" w:rsidRPr="00DC24DC" w14:paraId="67B3BF3A" w14:textId="77777777" w:rsidTr="008633A0">
        <w:trPr>
          <w:trHeight w:val="567"/>
          <w:jc w:val="center"/>
        </w:trPr>
        <w:tc>
          <w:tcPr>
            <w:tcW w:w="846" w:type="dxa"/>
            <w:vAlign w:val="center"/>
          </w:tcPr>
          <w:p w14:paraId="11663606" w14:textId="77777777" w:rsidR="003E7F23" w:rsidRPr="00DC24DC" w:rsidRDefault="003E7F23" w:rsidP="003E7F23">
            <w:pPr>
              <w:jc w:val="center"/>
              <w:rPr>
                <w:rFonts w:ascii="Times New Roman" w:hAnsi="Times New Roman" w:cs="Times New Roman"/>
              </w:rPr>
            </w:pPr>
            <w:r w:rsidRPr="00DC24D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7" w:type="dxa"/>
            <w:vAlign w:val="center"/>
          </w:tcPr>
          <w:p w14:paraId="193330C4" w14:textId="7ADF7508" w:rsidR="003E7F23" w:rsidRPr="00DC24DC" w:rsidRDefault="003E7F23" w:rsidP="003E7F23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Ş 36</w:t>
            </w:r>
            <w:r w:rsidR="008633A0"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3119" w:type="dxa"/>
            <w:vAlign w:val="center"/>
          </w:tcPr>
          <w:p w14:paraId="5BE2859A" w14:textId="6974CC8A" w:rsidR="003E7F23" w:rsidRPr="00DC24DC" w:rsidRDefault="008633A0" w:rsidP="008633A0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pı Malzemesi II</w:t>
            </w:r>
          </w:p>
        </w:tc>
        <w:tc>
          <w:tcPr>
            <w:tcW w:w="1763" w:type="dxa"/>
            <w:vAlign w:val="center"/>
          </w:tcPr>
          <w:p w14:paraId="1C2C39D7" w14:textId="77777777" w:rsidR="003E7F23" w:rsidRPr="00DC24DC" w:rsidRDefault="003E7F23" w:rsidP="003E7F2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76141" w:rsidRPr="00DC24DC" w14:paraId="155CEF1E" w14:textId="77777777" w:rsidTr="008633A0">
        <w:trPr>
          <w:trHeight w:val="567"/>
          <w:jc w:val="center"/>
        </w:trPr>
        <w:tc>
          <w:tcPr>
            <w:tcW w:w="846" w:type="dxa"/>
            <w:vAlign w:val="center"/>
          </w:tcPr>
          <w:p w14:paraId="5E872C33" w14:textId="729761D7" w:rsidR="00276141" w:rsidRPr="00DC24DC" w:rsidRDefault="00276141" w:rsidP="00276141">
            <w:pPr>
              <w:jc w:val="center"/>
              <w:rPr>
                <w:rFonts w:ascii="Times New Roman" w:hAnsi="Times New Roman" w:cs="Times New Roman"/>
              </w:rPr>
            </w:pPr>
            <w:r w:rsidRPr="00DC24D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7" w:type="dxa"/>
            <w:vAlign w:val="center"/>
          </w:tcPr>
          <w:p w14:paraId="02B7968C" w14:textId="2CE25DC6" w:rsidR="00276141" w:rsidRPr="00DC24DC" w:rsidRDefault="00276141" w:rsidP="0027614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Ş 3624</w:t>
            </w:r>
          </w:p>
        </w:tc>
        <w:tc>
          <w:tcPr>
            <w:tcW w:w="3119" w:type="dxa"/>
            <w:vAlign w:val="center"/>
          </w:tcPr>
          <w:p w14:paraId="58172032" w14:textId="78AA5EC3" w:rsidR="00276141" w:rsidRPr="00DC24DC" w:rsidRDefault="00276141" w:rsidP="00276141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imarlık </w:t>
            </w:r>
            <w:r w:rsidR="00146068"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</w:t>
            </w:r>
            <w:r w:rsidRPr="00DC24D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lgisi</w:t>
            </w:r>
          </w:p>
        </w:tc>
        <w:tc>
          <w:tcPr>
            <w:tcW w:w="1763" w:type="dxa"/>
            <w:vAlign w:val="center"/>
          </w:tcPr>
          <w:p w14:paraId="0A3B05DF" w14:textId="77777777" w:rsidR="00276141" w:rsidRPr="00DC24DC" w:rsidRDefault="00276141" w:rsidP="002761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4A3BF52" w14:textId="77777777" w:rsidR="00B27548" w:rsidRPr="00DC24DC" w:rsidRDefault="00B27548" w:rsidP="005F52D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11435" w14:textId="77777777" w:rsidR="00AC5AC2" w:rsidRPr="00DC24DC" w:rsidRDefault="00AC5AC2" w:rsidP="00146068">
      <w:pPr>
        <w:pStyle w:val="ListeParagraf"/>
        <w:numPr>
          <w:ilvl w:val="0"/>
          <w:numId w:val="5"/>
        </w:numPr>
        <w:tabs>
          <w:tab w:val="left" w:pos="284"/>
        </w:tabs>
        <w:spacing w:before="240" w:after="0" w:line="360" w:lineRule="auto"/>
        <w:ind w:left="0"/>
        <w:jc w:val="both"/>
        <w:rPr>
          <w:rFonts w:ascii="Times New Roman" w:hAnsi="Times New Roman" w:cs="Times New Roman"/>
        </w:rPr>
      </w:pPr>
      <w:bookmarkStart w:id="0" w:name="_Hlk50991805"/>
      <w:r w:rsidRPr="00DC24DC">
        <w:rPr>
          <w:rFonts w:ascii="Times New Roman" w:hAnsi="Times New Roman" w:cs="Times New Roman"/>
        </w:rPr>
        <w:t>Bu formun “Word” formatında doldurularak öğrencilerin kurumsal İSTE uzantılı mail adreslerinden atmaları yeterlidir. (Çıktı ve ıslak imza yerine kurumsal mail adresinden göndermeleri yeterlidir.)</w:t>
      </w:r>
    </w:p>
    <w:p w14:paraId="6D0FBBE8" w14:textId="58E8E819" w:rsidR="000C1BFD" w:rsidRPr="00DC24DC" w:rsidRDefault="000C1BFD" w:rsidP="00146068">
      <w:pPr>
        <w:pStyle w:val="ListeParagraf"/>
        <w:numPr>
          <w:ilvl w:val="0"/>
          <w:numId w:val="5"/>
        </w:numPr>
        <w:tabs>
          <w:tab w:val="left" w:pos="284"/>
        </w:tabs>
        <w:spacing w:before="240" w:after="0" w:line="360" w:lineRule="auto"/>
        <w:ind w:left="0"/>
        <w:jc w:val="both"/>
        <w:rPr>
          <w:rFonts w:ascii="Times New Roman" w:hAnsi="Times New Roman" w:cs="Times New Roman"/>
        </w:rPr>
      </w:pPr>
      <w:r w:rsidRPr="00DC24DC">
        <w:rPr>
          <w:rFonts w:ascii="Times New Roman" w:hAnsi="Times New Roman" w:cs="Times New Roman"/>
        </w:rPr>
        <w:t>Talep etmek istediğiniz dersleri “</w:t>
      </w:r>
      <w:r w:rsidR="008633A0" w:rsidRPr="00DC24DC">
        <w:rPr>
          <w:rFonts w:ascii="Times New Roman" w:hAnsi="Times New Roman" w:cs="Times New Roman"/>
          <w:b/>
          <w:bCs/>
        </w:rPr>
        <w:t>Tercih Sıralama</w:t>
      </w:r>
      <w:r w:rsidRPr="00DC24DC">
        <w:rPr>
          <w:rFonts w:ascii="Times New Roman" w:hAnsi="Times New Roman" w:cs="Times New Roman"/>
        </w:rPr>
        <w:t>” bölümüne 1</w:t>
      </w:r>
      <w:r w:rsidR="000B1134" w:rsidRPr="00DC24DC">
        <w:rPr>
          <w:rFonts w:ascii="Times New Roman" w:hAnsi="Times New Roman" w:cs="Times New Roman"/>
        </w:rPr>
        <w:t>’</w:t>
      </w:r>
      <w:r w:rsidRPr="00DC24DC">
        <w:rPr>
          <w:rFonts w:ascii="Times New Roman" w:hAnsi="Times New Roman" w:cs="Times New Roman"/>
        </w:rPr>
        <w:t>den başlayarak sıralama yapınız.</w:t>
      </w:r>
    </w:p>
    <w:p w14:paraId="6E38672A" w14:textId="20D6D756" w:rsidR="007C2227" w:rsidRPr="00DC24DC" w:rsidRDefault="007C2227" w:rsidP="00146068">
      <w:pPr>
        <w:pStyle w:val="ListeParagraf"/>
        <w:numPr>
          <w:ilvl w:val="0"/>
          <w:numId w:val="5"/>
        </w:numPr>
        <w:tabs>
          <w:tab w:val="left" w:pos="284"/>
        </w:tabs>
        <w:spacing w:before="240" w:after="0" w:line="360" w:lineRule="auto"/>
        <w:ind w:left="0"/>
        <w:jc w:val="both"/>
        <w:rPr>
          <w:rFonts w:ascii="Times New Roman" w:hAnsi="Times New Roman" w:cs="Times New Roman"/>
        </w:rPr>
      </w:pPr>
      <w:r w:rsidRPr="00DC24DC">
        <w:rPr>
          <w:rFonts w:ascii="Times New Roman" w:hAnsi="Times New Roman" w:cs="Times New Roman"/>
        </w:rPr>
        <w:t>Seçmeli ders talebinde bulunan öğrencilerde, herhangi bir sebeple ders değiştirilmesi veya iptali olmayacaktır. Sıralamada boş ders bırakılmayacaktır.</w:t>
      </w:r>
    </w:p>
    <w:p w14:paraId="04DAB02C" w14:textId="5B221CD9" w:rsidR="007C2227" w:rsidRDefault="007C2227" w:rsidP="00146068">
      <w:pPr>
        <w:pStyle w:val="ListeParagraf"/>
        <w:numPr>
          <w:ilvl w:val="0"/>
          <w:numId w:val="5"/>
        </w:numPr>
        <w:tabs>
          <w:tab w:val="left" w:pos="284"/>
        </w:tabs>
        <w:spacing w:after="0" w:line="360" w:lineRule="auto"/>
        <w:ind w:left="0"/>
        <w:jc w:val="both"/>
        <w:rPr>
          <w:rFonts w:ascii="Times New Roman" w:hAnsi="Times New Roman" w:cs="Times New Roman"/>
          <w:u w:val="single"/>
        </w:rPr>
      </w:pPr>
      <w:r w:rsidRPr="00DC24DC">
        <w:rPr>
          <w:rFonts w:ascii="Times New Roman" w:hAnsi="Times New Roman" w:cs="Times New Roman"/>
        </w:rPr>
        <w:t xml:space="preserve">Talep ettiğiniz sıraya göre sıralamanızı yapınız. Dersler belirlenirken </w:t>
      </w:r>
      <w:r w:rsidR="008633A0" w:rsidRPr="00DC24DC">
        <w:rPr>
          <w:rFonts w:ascii="Times New Roman" w:hAnsi="Times New Roman" w:cs="Times New Roman"/>
          <w:b/>
          <w:bCs/>
        </w:rPr>
        <w:t>Genel Not Ortalaması</w:t>
      </w:r>
      <w:r w:rsidR="008633A0" w:rsidRPr="00DC24DC">
        <w:rPr>
          <w:rFonts w:ascii="Times New Roman" w:hAnsi="Times New Roman" w:cs="Times New Roman"/>
        </w:rPr>
        <w:t xml:space="preserve"> </w:t>
      </w:r>
      <w:r w:rsidRPr="00DC24DC">
        <w:rPr>
          <w:rFonts w:ascii="Times New Roman" w:hAnsi="Times New Roman" w:cs="Times New Roman"/>
        </w:rPr>
        <w:t xml:space="preserve">esas alınacaktır. Yanlış beyanda bulunmayınız. </w:t>
      </w:r>
      <w:r w:rsidR="00DC24DC" w:rsidRPr="00DC24DC">
        <w:rPr>
          <w:rFonts w:ascii="Times New Roman" w:hAnsi="Times New Roman" w:cs="Times New Roman"/>
          <w:u w:val="single"/>
        </w:rPr>
        <w:t>yanlış beyanda bulunanlar değerlendirmede liste sonuna atılacaklardır.</w:t>
      </w:r>
    </w:p>
    <w:p w14:paraId="0EDBF68F" w14:textId="77777777" w:rsidR="00DC24DC" w:rsidRPr="00DC24DC" w:rsidRDefault="00DC24DC" w:rsidP="00DC24DC">
      <w:pPr>
        <w:pStyle w:val="ListeParagraf"/>
        <w:tabs>
          <w:tab w:val="left" w:pos="284"/>
        </w:tabs>
        <w:spacing w:after="0" w:line="360" w:lineRule="auto"/>
        <w:ind w:left="0"/>
        <w:jc w:val="both"/>
        <w:rPr>
          <w:rFonts w:ascii="Times New Roman" w:hAnsi="Times New Roman" w:cs="Times New Roman"/>
          <w:u w:val="single"/>
        </w:rPr>
      </w:pPr>
    </w:p>
    <w:p w14:paraId="1ED93B7A" w14:textId="77777777" w:rsidR="00DC24DC" w:rsidRPr="00DC24DC" w:rsidRDefault="007C2227" w:rsidP="00146068">
      <w:pPr>
        <w:pStyle w:val="ListeParagraf"/>
        <w:numPr>
          <w:ilvl w:val="0"/>
          <w:numId w:val="5"/>
        </w:numPr>
        <w:tabs>
          <w:tab w:val="left" w:pos="284"/>
        </w:tabs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</w:rPr>
      </w:pPr>
      <w:r w:rsidRPr="00DC24DC">
        <w:rPr>
          <w:rFonts w:ascii="Times New Roman" w:hAnsi="Times New Roman" w:cs="Times New Roman"/>
          <w:b/>
          <w:bCs/>
        </w:rPr>
        <w:t xml:space="preserve">Başvurular </w:t>
      </w:r>
      <w:r w:rsidRPr="00DC24DC">
        <w:rPr>
          <w:rFonts w:ascii="Times New Roman" w:hAnsi="Times New Roman" w:cs="Times New Roman"/>
          <w:b/>
          <w:bCs/>
          <w:u w:val="single"/>
        </w:rPr>
        <w:t>İSTE</w:t>
      </w:r>
      <w:r w:rsidRPr="00DC24DC">
        <w:rPr>
          <w:rFonts w:ascii="Times New Roman" w:hAnsi="Times New Roman" w:cs="Times New Roman"/>
          <w:b/>
          <w:bCs/>
        </w:rPr>
        <w:t xml:space="preserve"> uzantılı kurumsal mail adresleri kullanılarak</w:t>
      </w:r>
      <w:r w:rsidR="00DC24DC" w:rsidRPr="00DC24DC">
        <w:rPr>
          <w:rFonts w:ascii="Times New Roman" w:hAnsi="Times New Roman" w:cs="Times New Roman"/>
          <w:b/>
          <w:bCs/>
        </w:rPr>
        <w:t xml:space="preserve"> yapılacaktır.</w:t>
      </w:r>
      <w:bookmarkEnd w:id="0"/>
      <w:r w:rsidRPr="00DC24DC">
        <w:rPr>
          <w:rFonts w:ascii="Times New Roman" w:hAnsi="Times New Roman" w:cs="Times New Roman"/>
          <w:b/>
          <w:bCs/>
        </w:rPr>
        <w:t xml:space="preserve"> </w:t>
      </w:r>
    </w:p>
    <w:p w14:paraId="1F9BD734" w14:textId="77777777" w:rsidR="00DC24DC" w:rsidRDefault="00DC24DC" w:rsidP="00DC24DC">
      <w:pPr>
        <w:pStyle w:val="ListeParagraf"/>
        <w:tabs>
          <w:tab w:val="left" w:pos="284"/>
        </w:tabs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</w:rPr>
      </w:pPr>
    </w:p>
    <w:p w14:paraId="7C859E58" w14:textId="278E77EF" w:rsidR="00AC5AC2" w:rsidRPr="00DC24DC" w:rsidRDefault="00DC24DC" w:rsidP="00146068">
      <w:pPr>
        <w:pStyle w:val="ListeParagraf"/>
        <w:numPr>
          <w:ilvl w:val="0"/>
          <w:numId w:val="5"/>
        </w:numPr>
        <w:tabs>
          <w:tab w:val="left" w:pos="284"/>
        </w:tabs>
        <w:spacing w:after="0" w:line="360" w:lineRule="auto"/>
        <w:ind w:left="0"/>
        <w:jc w:val="both"/>
        <w:rPr>
          <w:rStyle w:val="Kpr"/>
          <w:rFonts w:ascii="Times New Roman" w:hAnsi="Times New Roman" w:cs="Times New Roman"/>
          <w:b/>
          <w:bCs/>
          <w:color w:val="auto"/>
          <w:u w:val="none"/>
        </w:rPr>
      </w:pPr>
      <w:r w:rsidRPr="00DC24DC">
        <w:rPr>
          <w:rFonts w:ascii="Times New Roman" w:hAnsi="Times New Roman" w:cs="Times New Roman"/>
          <w:b/>
          <w:bCs/>
        </w:rPr>
        <w:t>BAŞVURU MAİL ADRESİ</w:t>
      </w:r>
      <w:r w:rsidR="007C2227" w:rsidRPr="00DC24DC">
        <w:rPr>
          <w:rFonts w:ascii="Times New Roman" w:hAnsi="Times New Roman" w:cs="Times New Roman"/>
          <w:b/>
          <w:bCs/>
        </w:rPr>
        <w:t xml:space="preserve">: </w:t>
      </w:r>
      <w:hyperlink r:id="rId6" w:history="1">
        <w:r w:rsidR="00882914" w:rsidRPr="00DC24DC">
          <w:rPr>
            <w:rStyle w:val="Kpr"/>
            <w:rFonts w:ascii="Times New Roman" w:hAnsi="Times New Roman" w:cs="Times New Roman"/>
            <w:b/>
            <w:bCs/>
          </w:rPr>
          <w:t>mustafa.calisici@iste.edu.tr</w:t>
        </w:r>
      </w:hyperlink>
    </w:p>
    <w:p w14:paraId="488A8C74" w14:textId="77777777" w:rsidR="00DC24DC" w:rsidRPr="00DC24DC" w:rsidRDefault="00DC24DC" w:rsidP="00DC24DC">
      <w:pPr>
        <w:pStyle w:val="ListeParagraf"/>
        <w:tabs>
          <w:tab w:val="left" w:pos="284"/>
        </w:tabs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</w:rPr>
      </w:pPr>
    </w:p>
    <w:p w14:paraId="34D387BB" w14:textId="389BB564" w:rsidR="00AC5AC2" w:rsidRPr="00DC24DC" w:rsidRDefault="00AC5AC2" w:rsidP="00146068">
      <w:pPr>
        <w:pStyle w:val="ListeParagraf"/>
        <w:numPr>
          <w:ilvl w:val="0"/>
          <w:numId w:val="5"/>
        </w:numPr>
        <w:tabs>
          <w:tab w:val="left" w:pos="284"/>
        </w:tabs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</w:rPr>
      </w:pPr>
      <w:r w:rsidRPr="00DC24DC">
        <w:rPr>
          <w:rFonts w:ascii="Times New Roman" w:hAnsi="Times New Roman" w:cs="Times New Roman"/>
          <w:b/>
        </w:rPr>
        <w:t xml:space="preserve">SON BAŞVURU TARİHİ: </w:t>
      </w:r>
      <w:r w:rsidR="00276141" w:rsidRPr="00DC24DC">
        <w:rPr>
          <w:rFonts w:ascii="Times New Roman" w:hAnsi="Times New Roman" w:cs="Times New Roman"/>
          <w:b/>
          <w:highlight w:val="yellow"/>
        </w:rPr>
        <w:t>2</w:t>
      </w:r>
      <w:r w:rsidR="00882914" w:rsidRPr="00DC24DC">
        <w:rPr>
          <w:rFonts w:ascii="Times New Roman" w:hAnsi="Times New Roman" w:cs="Times New Roman"/>
          <w:b/>
          <w:highlight w:val="yellow"/>
        </w:rPr>
        <w:t>3</w:t>
      </w:r>
      <w:r w:rsidRPr="00DC24DC">
        <w:rPr>
          <w:rFonts w:ascii="Times New Roman" w:hAnsi="Times New Roman" w:cs="Times New Roman"/>
          <w:b/>
          <w:highlight w:val="yellow"/>
        </w:rPr>
        <w:t>.0</w:t>
      </w:r>
      <w:r w:rsidR="00FE67F2" w:rsidRPr="00DC24DC">
        <w:rPr>
          <w:rFonts w:ascii="Times New Roman" w:hAnsi="Times New Roman" w:cs="Times New Roman"/>
          <w:b/>
          <w:highlight w:val="yellow"/>
        </w:rPr>
        <w:t>1</w:t>
      </w:r>
      <w:r w:rsidRPr="00DC24DC">
        <w:rPr>
          <w:rFonts w:ascii="Times New Roman" w:hAnsi="Times New Roman" w:cs="Times New Roman"/>
          <w:b/>
          <w:highlight w:val="yellow"/>
        </w:rPr>
        <w:t>.202</w:t>
      </w:r>
      <w:r w:rsidR="00FE67F2" w:rsidRPr="00DC24DC">
        <w:rPr>
          <w:rFonts w:ascii="Times New Roman" w:hAnsi="Times New Roman" w:cs="Times New Roman"/>
          <w:b/>
          <w:highlight w:val="yellow"/>
        </w:rPr>
        <w:t>6</w:t>
      </w:r>
      <w:r w:rsidRPr="00DC24DC">
        <w:rPr>
          <w:rFonts w:ascii="Times New Roman" w:hAnsi="Times New Roman" w:cs="Times New Roman"/>
          <w:b/>
          <w:highlight w:val="yellow"/>
        </w:rPr>
        <w:t xml:space="preserve"> </w:t>
      </w:r>
      <w:r w:rsidR="00276141" w:rsidRPr="00DC24DC">
        <w:rPr>
          <w:rFonts w:ascii="Times New Roman" w:hAnsi="Times New Roman" w:cs="Times New Roman"/>
          <w:b/>
          <w:highlight w:val="yellow"/>
        </w:rPr>
        <w:t>CUMA</w:t>
      </w:r>
    </w:p>
    <w:p w14:paraId="0A08D9AA" w14:textId="77777777" w:rsidR="00B27548" w:rsidRPr="00DC24DC" w:rsidRDefault="00B27548" w:rsidP="00C15D33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10930310" w14:textId="1720D1FB" w:rsidR="005F52D5" w:rsidRPr="00DC24DC" w:rsidRDefault="005F52D5" w:rsidP="00C15D33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DC24DC">
        <w:rPr>
          <w:rFonts w:ascii="Times New Roman" w:hAnsi="Times New Roman" w:cs="Times New Roman"/>
          <w:b/>
        </w:rPr>
        <w:t>Yapılan uyarıları okudum ve doğruluğunu kabul ediyorum.</w:t>
      </w:r>
    </w:p>
    <w:p w14:paraId="72E9280B" w14:textId="77777777" w:rsidR="00B27548" w:rsidRPr="00DC24DC" w:rsidRDefault="00B27548" w:rsidP="00C15D3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633A0" w:rsidRPr="00DC24DC" w14:paraId="0DC2CCE4" w14:textId="77777777" w:rsidTr="00C15D33">
        <w:trPr>
          <w:trHeight w:val="454"/>
        </w:trPr>
        <w:tc>
          <w:tcPr>
            <w:tcW w:w="9062" w:type="dxa"/>
            <w:vAlign w:val="center"/>
          </w:tcPr>
          <w:p w14:paraId="73FEB716" w14:textId="460B2CB1" w:rsidR="008633A0" w:rsidRPr="00DC24DC" w:rsidRDefault="008633A0" w:rsidP="0087376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  <w:u w:val="single"/>
              </w:rPr>
              <w:t>Hangi örgündesiniz:</w:t>
            </w:r>
            <w:r w:rsidRPr="00DC24DC">
              <w:rPr>
                <w:rFonts w:ascii="Times New Roman" w:hAnsi="Times New Roman" w:cs="Times New Roman"/>
                <w:b/>
              </w:rPr>
              <w:t xml:space="preserve">                                1. Örgün    </w:t>
            </w:r>
            <w:r w:rsidRPr="00DC24DC">
              <w:rPr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24DC">
              <w:rPr>
                <w:b/>
                <w:bCs/>
              </w:rPr>
              <w:instrText xml:space="preserve"> FORMCHECKBOX </w:instrText>
            </w:r>
            <w:r w:rsidR="00DC24DC" w:rsidRPr="00DC24DC">
              <w:rPr>
                <w:b/>
                <w:bCs/>
              </w:rPr>
            </w:r>
            <w:r w:rsidR="00DC24DC" w:rsidRPr="00DC24DC">
              <w:rPr>
                <w:b/>
                <w:bCs/>
              </w:rPr>
              <w:fldChar w:fldCharType="separate"/>
            </w:r>
            <w:r w:rsidRPr="00DC24DC">
              <w:rPr>
                <w:b/>
                <w:bCs/>
              </w:rPr>
              <w:fldChar w:fldCharType="end"/>
            </w:r>
            <w:r w:rsidRPr="00DC24DC">
              <w:rPr>
                <w:b/>
                <w:bCs/>
              </w:rPr>
              <w:t xml:space="preserve">                   </w:t>
            </w:r>
            <w:r w:rsidRPr="00DC24DC">
              <w:rPr>
                <w:rFonts w:ascii="Times New Roman" w:hAnsi="Times New Roman" w:cs="Times New Roman"/>
                <w:b/>
              </w:rPr>
              <w:t xml:space="preserve">2. Örgün     </w:t>
            </w:r>
            <w:r w:rsidRPr="00DC24DC">
              <w:rPr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24DC">
              <w:rPr>
                <w:b/>
                <w:bCs/>
              </w:rPr>
              <w:instrText xml:space="preserve"> FORMCHECKBOX </w:instrText>
            </w:r>
            <w:r w:rsidR="00DC24DC" w:rsidRPr="00DC24DC">
              <w:rPr>
                <w:b/>
                <w:bCs/>
              </w:rPr>
            </w:r>
            <w:r w:rsidR="00DC24DC" w:rsidRPr="00DC24DC">
              <w:rPr>
                <w:b/>
                <w:bCs/>
              </w:rPr>
              <w:fldChar w:fldCharType="separate"/>
            </w:r>
            <w:r w:rsidRPr="00DC24DC">
              <w:rPr>
                <w:b/>
                <w:bCs/>
              </w:rPr>
              <w:fldChar w:fldCharType="end"/>
            </w:r>
          </w:p>
        </w:tc>
      </w:tr>
      <w:tr w:rsidR="00741481" w:rsidRPr="00DC24DC" w14:paraId="4E869900" w14:textId="77777777" w:rsidTr="00C15D33">
        <w:trPr>
          <w:trHeight w:val="454"/>
        </w:trPr>
        <w:tc>
          <w:tcPr>
            <w:tcW w:w="9062" w:type="dxa"/>
            <w:vAlign w:val="center"/>
          </w:tcPr>
          <w:p w14:paraId="75B226C7" w14:textId="77777777" w:rsidR="00741481" w:rsidRPr="00DC24DC" w:rsidRDefault="00741481" w:rsidP="0087376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Öğrenci Adı Soyadı:</w:t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  <w:color w:val="FF0000"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  <w:t>Genel Not Ortalaması:</w:t>
            </w:r>
          </w:p>
        </w:tc>
      </w:tr>
      <w:tr w:rsidR="00741481" w:rsidRPr="00DC24DC" w14:paraId="0848D666" w14:textId="77777777" w:rsidTr="00C15D33">
        <w:trPr>
          <w:trHeight w:val="454"/>
        </w:trPr>
        <w:tc>
          <w:tcPr>
            <w:tcW w:w="9062" w:type="dxa"/>
            <w:vAlign w:val="center"/>
          </w:tcPr>
          <w:p w14:paraId="1CA886D2" w14:textId="77777777" w:rsidR="00741481" w:rsidRPr="00DC24DC" w:rsidRDefault="00741481" w:rsidP="0087376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C24DC">
              <w:rPr>
                <w:rFonts w:ascii="Times New Roman" w:hAnsi="Times New Roman" w:cs="Times New Roman"/>
                <w:b/>
              </w:rPr>
              <w:t>Öğrenci No:</w:t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</w:r>
            <w:r w:rsidRPr="00DC24DC">
              <w:rPr>
                <w:rFonts w:ascii="Times New Roman" w:hAnsi="Times New Roman" w:cs="Times New Roman"/>
                <w:b/>
              </w:rPr>
              <w:tab/>
              <w:t>İmza:</w:t>
            </w:r>
          </w:p>
        </w:tc>
      </w:tr>
    </w:tbl>
    <w:p w14:paraId="6D55ABB1" w14:textId="77777777" w:rsidR="005F52D5" w:rsidRPr="00DC24DC" w:rsidRDefault="005F52D5" w:rsidP="00741481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sectPr w:rsidR="005F52D5" w:rsidRPr="00DC24DC" w:rsidSect="00146068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8B5387"/>
    <w:multiLevelType w:val="hybridMultilevel"/>
    <w:tmpl w:val="7818B970"/>
    <w:lvl w:ilvl="0" w:tplc="041F000B">
      <w:start w:val="1"/>
      <w:numFmt w:val="bullet"/>
      <w:lvlText w:val=""/>
      <w:lvlJc w:val="left"/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0DE9"/>
    <w:multiLevelType w:val="hybridMultilevel"/>
    <w:tmpl w:val="AD16B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D28A4"/>
    <w:multiLevelType w:val="hybridMultilevel"/>
    <w:tmpl w:val="9C002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246E9E"/>
    <w:multiLevelType w:val="hybridMultilevel"/>
    <w:tmpl w:val="5BD099B4"/>
    <w:lvl w:ilvl="0" w:tplc="041F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D51BB"/>
    <w:multiLevelType w:val="hybridMultilevel"/>
    <w:tmpl w:val="800E0D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495181">
    <w:abstractNumId w:val="1"/>
  </w:num>
  <w:num w:numId="2" w16cid:durableId="2144694955">
    <w:abstractNumId w:val="4"/>
  </w:num>
  <w:num w:numId="3" w16cid:durableId="551309552">
    <w:abstractNumId w:val="0"/>
  </w:num>
  <w:num w:numId="4" w16cid:durableId="2016227366">
    <w:abstractNumId w:val="2"/>
  </w:num>
  <w:num w:numId="5" w16cid:durableId="16743819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QwNjQ1tzA3M7UwsTBV0lEKTi0uzszPAykwrgUAWrLAjywAAAA="/>
  </w:docVars>
  <w:rsids>
    <w:rsidRoot w:val="00FF78EF"/>
    <w:rsid w:val="00015039"/>
    <w:rsid w:val="000B1134"/>
    <w:rsid w:val="000B3D49"/>
    <w:rsid w:val="000C1BFD"/>
    <w:rsid w:val="000D6698"/>
    <w:rsid w:val="001056E4"/>
    <w:rsid w:val="00146068"/>
    <w:rsid w:val="00171320"/>
    <w:rsid w:val="001C1300"/>
    <w:rsid w:val="00276141"/>
    <w:rsid w:val="002E3C56"/>
    <w:rsid w:val="003B3B24"/>
    <w:rsid w:val="003C723B"/>
    <w:rsid w:val="003E3BDB"/>
    <w:rsid w:val="003E7F23"/>
    <w:rsid w:val="004723EA"/>
    <w:rsid w:val="004B2E2B"/>
    <w:rsid w:val="005124E2"/>
    <w:rsid w:val="0056123F"/>
    <w:rsid w:val="00582BB2"/>
    <w:rsid w:val="005D5DF3"/>
    <w:rsid w:val="005F52D5"/>
    <w:rsid w:val="00603022"/>
    <w:rsid w:val="00610267"/>
    <w:rsid w:val="00656BDA"/>
    <w:rsid w:val="006D2779"/>
    <w:rsid w:val="00741481"/>
    <w:rsid w:val="00777D6D"/>
    <w:rsid w:val="007C2227"/>
    <w:rsid w:val="007D084B"/>
    <w:rsid w:val="008633A0"/>
    <w:rsid w:val="00882914"/>
    <w:rsid w:val="008B212E"/>
    <w:rsid w:val="008F44D3"/>
    <w:rsid w:val="00995D8B"/>
    <w:rsid w:val="009E2469"/>
    <w:rsid w:val="009F735B"/>
    <w:rsid w:val="00A972DB"/>
    <w:rsid w:val="00AC5AC2"/>
    <w:rsid w:val="00B27548"/>
    <w:rsid w:val="00C15D33"/>
    <w:rsid w:val="00D45AF8"/>
    <w:rsid w:val="00DC24DC"/>
    <w:rsid w:val="00E803BF"/>
    <w:rsid w:val="00E91821"/>
    <w:rsid w:val="00FD12C2"/>
    <w:rsid w:val="00FE67F2"/>
    <w:rsid w:val="00FF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CE3D45"/>
  <w15:docId w15:val="{92501261-A2B7-4C51-B14B-39F06E6E4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F78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2754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D1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12C2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7C222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829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stafa.calisici@iste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5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TAMITASAR</dc:creator>
  <cp:lastModifiedBy>mcalisici</cp:lastModifiedBy>
  <cp:revision>6</cp:revision>
  <cp:lastPrinted>2021-01-26T13:05:00Z</cp:lastPrinted>
  <dcterms:created xsi:type="dcterms:W3CDTF">2025-02-12T08:56:00Z</dcterms:created>
  <dcterms:modified xsi:type="dcterms:W3CDTF">2026-01-0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24770803f796d8872dbec010082387d52c5644396b1132e025dc4adc7f63ac</vt:lpwstr>
  </property>
</Properties>
</file>